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52F" w:rsidRDefault="00866FFC" w:rsidP="00866FFC">
      <w:pPr>
        <w:jc w:val="center"/>
      </w:pPr>
      <w:r>
        <w:t>Life hack Sound references</w:t>
      </w:r>
    </w:p>
    <w:p w:rsidR="00866FFC" w:rsidRDefault="00866FFC" w:rsidP="00866FFC">
      <w:pPr>
        <w:jc w:val="center"/>
      </w:pPr>
    </w:p>
    <w:p w:rsidR="00866FFC" w:rsidRDefault="00505E59" w:rsidP="00866FFC">
      <w:pPr>
        <w:jc w:val="center"/>
      </w:pPr>
      <w:hyperlink r:id="rId4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Bensound.com</w:t>
        </w:r>
      </w:hyperlink>
    </w:p>
    <w:p w:rsidR="00866FFC" w:rsidRDefault="00505E59" w:rsidP="00866FFC">
      <w:pPr>
        <w:jc w:val="center"/>
      </w:pPr>
      <w:hyperlink r:id="rId5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r>
        <w:t>GTA5 Death Sounds</w:t>
      </w:r>
    </w:p>
    <w:p w:rsidR="00866FFC" w:rsidRDefault="00505E59" w:rsidP="00866FFC">
      <w:pPr>
        <w:jc w:val="center"/>
        <w:rPr>
          <w:rStyle w:val="Hyperlink"/>
        </w:rPr>
      </w:pPr>
      <w:hyperlink r:id="rId6" w:history="1">
        <w:r w:rsidR="00866FFC" w:rsidRPr="00F94417">
          <w:rPr>
            <w:rStyle w:val="Hyperlink"/>
          </w:rPr>
          <w:t>http://mp3downloadfree.pro/download.php?v=TQyG72o3Xbg</w:t>
        </w:r>
      </w:hyperlink>
    </w:p>
    <w:p w:rsidR="007A53D8" w:rsidRDefault="007A0B1F" w:rsidP="00866FFC">
      <w:pPr>
        <w:jc w:val="center"/>
        <w:rPr>
          <w:rStyle w:val="Hyperlink"/>
        </w:rPr>
      </w:pPr>
      <w:r>
        <w:rPr>
          <w:rStyle w:val="Hyperlink"/>
        </w:rPr>
        <w:t>stop sign</w:t>
      </w:r>
    </w:p>
    <w:p w:rsidR="007A0B1F" w:rsidRDefault="007A0B1F" w:rsidP="00866FFC">
      <w:pPr>
        <w:jc w:val="center"/>
        <w:rPr>
          <w:rStyle w:val="Hyperlink"/>
        </w:rPr>
      </w:pPr>
    </w:p>
    <w:p w:rsidR="007A53D8" w:rsidRDefault="00505E59" w:rsidP="00866FFC">
      <w:pPr>
        <w:jc w:val="center"/>
        <w:rPr>
          <w:rStyle w:val="Hyperlink"/>
        </w:rPr>
      </w:pPr>
      <w:hyperlink r:id="rId7" w:history="1">
        <w:r w:rsidR="00B24BAC" w:rsidRPr="00112BA8">
          <w:rPr>
            <w:rStyle w:val="Hyperlink"/>
          </w:rPr>
          <w:t>https://commons.wikimedia.org/wiki/File:No_sign_Right.svg</w:t>
        </w:r>
      </w:hyperlink>
    </w:p>
    <w:p w:rsidR="00B24BAC" w:rsidRDefault="00B24BAC" w:rsidP="00866FFC">
      <w:pPr>
        <w:jc w:val="center"/>
        <w:rPr>
          <w:rStyle w:val="Hyperlink"/>
        </w:rPr>
      </w:pPr>
    </w:p>
    <w:p w:rsidR="00B24BAC" w:rsidRDefault="00B24BAC" w:rsidP="00866FFC">
      <w:pPr>
        <w:jc w:val="center"/>
        <w:rPr>
          <w:rStyle w:val="Hyperlink"/>
        </w:rPr>
      </w:pPr>
      <w:r>
        <w:rPr>
          <w:rStyle w:val="Hyperlink"/>
        </w:rPr>
        <w:t>life hack example</w:t>
      </w:r>
    </w:p>
    <w:p w:rsidR="00B24BAC" w:rsidRDefault="00B24BAC" w:rsidP="00866FFC">
      <w:pPr>
        <w:jc w:val="center"/>
        <w:rPr>
          <w:rStyle w:val="Hyperlink"/>
        </w:rPr>
      </w:pPr>
    </w:p>
    <w:p w:rsidR="00B24BAC" w:rsidRDefault="00505E59" w:rsidP="00866FFC">
      <w:pPr>
        <w:jc w:val="center"/>
      </w:pPr>
      <w:hyperlink r:id="rId8" w:history="1">
        <w:r w:rsidR="00B24BAC" w:rsidRPr="00112BA8">
          <w:rPr>
            <w:rStyle w:val="Hyperlink"/>
          </w:rPr>
          <w:t>https://www.youtube.com/watch?v=sB7GYlMklvU</w:t>
        </w:r>
      </w:hyperlink>
    </w:p>
    <w:p w:rsidR="00B24BAC" w:rsidRDefault="00B24BAC" w:rsidP="00866FFC">
      <w:pPr>
        <w:jc w:val="center"/>
      </w:pPr>
    </w:p>
    <w:p w:rsidR="0080321D" w:rsidRDefault="0080321D" w:rsidP="0080321D">
      <w:pPr>
        <w:jc w:val="center"/>
      </w:pPr>
      <w:r>
        <w:t>animation clock</w:t>
      </w:r>
    </w:p>
    <w:p w:rsidR="00505E59" w:rsidRDefault="00505E59" w:rsidP="0080321D">
      <w:pPr>
        <w:jc w:val="center"/>
      </w:pPr>
    </w:p>
    <w:p w:rsidR="00505E59" w:rsidRDefault="00505E59" w:rsidP="0080321D">
      <w:pPr>
        <w:jc w:val="center"/>
      </w:pPr>
      <w:r>
        <w:t xml:space="preserve">wrong </w:t>
      </w:r>
      <w:proofErr w:type="gramStart"/>
      <w:r>
        <w:t>answer  sound</w:t>
      </w:r>
      <w:proofErr w:type="gramEnd"/>
    </w:p>
    <w:p w:rsidR="00505E59" w:rsidRDefault="00505E59" w:rsidP="0080321D">
      <w:pPr>
        <w:jc w:val="center"/>
      </w:pPr>
      <w:bookmarkStart w:id="0" w:name="_GoBack"/>
      <w:bookmarkEnd w:id="0"/>
    </w:p>
    <w:p w:rsidR="00505E59" w:rsidRDefault="00505E59" w:rsidP="0080321D">
      <w:pPr>
        <w:jc w:val="center"/>
      </w:pPr>
      <w:r w:rsidRPr="00505E59">
        <w:t>http://www.orangefreesounds.com/bing-sound/</w:t>
      </w:r>
    </w:p>
    <w:p w:rsidR="0080321D" w:rsidRDefault="0080321D" w:rsidP="0080321D">
      <w:pPr>
        <w:jc w:val="center"/>
      </w:pPr>
    </w:p>
    <w:sectPr w:rsidR="008032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TA2NjW1tLQwMzdT0lEKTi0uzszPAykwqQUAo57YmCwAAAA="/>
  </w:docVars>
  <w:rsids>
    <w:rsidRoot w:val="00866FFC"/>
    <w:rsid w:val="002B1A75"/>
    <w:rsid w:val="003E69D0"/>
    <w:rsid w:val="00505E59"/>
    <w:rsid w:val="007A0B1F"/>
    <w:rsid w:val="007A53D8"/>
    <w:rsid w:val="0080321D"/>
    <w:rsid w:val="00850852"/>
    <w:rsid w:val="00866FFC"/>
    <w:rsid w:val="009355BE"/>
    <w:rsid w:val="00B24BAC"/>
    <w:rsid w:val="00F4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6E7D6"/>
  <w15:chartTrackingRefBased/>
  <w15:docId w15:val="{50D41DB4-5E6A-441B-96B3-A8E5214F1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F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F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5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B7GYlMklv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ommons.wikimedia.org/wiki/File:No_sign_Right.sv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p3downloadfree.pro/download.php?v=TQyG72o3Xbg" TargetMode="External"/><Relationship Id="rId5" Type="http://schemas.openxmlformats.org/officeDocument/2006/relationships/hyperlink" Target="https://www.bensound.com/royalty-free-music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nsound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USER987</cp:lastModifiedBy>
  <cp:revision>2</cp:revision>
  <dcterms:created xsi:type="dcterms:W3CDTF">2017-11-04T14:46:00Z</dcterms:created>
  <dcterms:modified xsi:type="dcterms:W3CDTF">2017-11-04T14:46:00Z</dcterms:modified>
</cp:coreProperties>
</file>